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2A4007DC" w:rsidR="0051645F" w:rsidRPr="00987274" w:rsidRDefault="00987274" w:rsidP="0051645F">
      <w:pPr>
        <w:jc w:val="center"/>
        <w:rPr>
          <w:b/>
          <w:bCs/>
          <w:sz w:val="32"/>
          <w:szCs w:val="32"/>
        </w:rPr>
      </w:pPr>
      <w:r w:rsidRPr="00987274">
        <w:rPr>
          <w:b/>
          <w:bCs/>
          <w:sz w:val="32"/>
          <w:szCs w:val="32"/>
        </w:rPr>
        <w:t>(</w:t>
      </w:r>
      <w:r w:rsidR="005E0A2C">
        <w:rPr>
          <w:b/>
          <w:bCs/>
          <w:sz w:val="32"/>
          <w:szCs w:val="32"/>
        </w:rPr>
        <w:t>Ohio</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D492FEE" w:rsidR="00723DEF" w:rsidRDefault="005E0A2C" w:rsidP="0051645F">
            <w:r>
              <w:t>Ohio</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DE9F7E" w14:textId="77777777" w:rsidR="00DB5069" w:rsidRDefault="00DB5069" w:rsidP="00CB37D9">
      <w:pPr>
        <w:spacing w:after="0" w:line="240" w:lineRule="auto"/>
      </w:pPr>
      <w:r>
        <w:separator/>
      </w:r>
    </w:p>
  </w:endnote>
  <w:endnote w:type="continuationSeparator" w:id="0">
    <w:p w14:paraId="23A61BD0" w14:textId="77777777" w:rsidR="00DB5069" w:rsidRDefault="00DB506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FD65C" w14:textId="77777777" w:rsidR="002337DA" w:rsidRDefault="002337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8EE6024"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64C6A" w14:textId="77777777" w:rsidR="002337DA" w:rsidRDefault="002337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638549" w14:textId="77777777" w:rsidR="00DB5069" w:rsidRDefault="00DB5069" w:rsidP="00CB37D9">
      <w:pPr>
        <w:spacing w:after="0" w:line="240" w:lineRule="auto"/>
      </w:pPr>
      <w:r>
        <w:separator/>
      </w:r>
    </w:p>
  </w:footnote>
  <w:footnote w:type="continuationSeparator" w:id="0">
    <w:p w14:paraId="7377EA7F" w14:textId="77777777" w:rsidR="00DB5069" w:rsidRDefault="00DB506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D31DE" w14:textId="77777777" w:rsidR="002337DA" w:rsidRDefault="002337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39CB7B6"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2DED9" w14:textId="77777777" w:rsidR="002337DA" w:rsidRDefault="002337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85023018">
    <w:abstractNumId w:val="1"/>
  </w:num>
  <w:num w:numId="2" w16cid:durableId="3750104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337DA"/>
    <w:rsid w:val="00283ABC"/>
    <w:rsid w:val="002D0FCE"/>
    <w:rsid w:val="003B24BC"/>
    <w:rsid w:val="003B7112"/>
    <w:rsid w:val="00426C19"/>
    <w:rsid w:val="00473500"/>
    <w:rsid w:val="004F1CD0"/>
    <w:rsid w:val="004F5D47"/>
    <w:rsid w:val="0051645F"/>
    <w:rsid w:val="00570A17"/>
    <w:rsid w:val="005E0A2C"/>
    <w:rsid w:val="005F0103"/>
    <w:rsid w:val="00647802"/>
    <w:rsid w:val="00651AD0"/>
    <w:rsid w:val="00660FB4"/>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B5069"/>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29</Words>
  <Characters>19551</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3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